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Italy</w:t>
      </w:r>
      <w:r>
        <w:t xml:space="preserve"> </w:t>
      </w:r>
      <w:r>
        <w:t xml:space="preserve">Milan</w:t>
      </w:r>
    </w:p>
    <w:bookmarkStart w:id="21" w:name="scholarship-application-letter"/>
    <w:p>
      <w:pPr>
        <w:pStyle w:val="Heading1"/>
      </w:pPr>
      <w:r>
        <w:t xml:space="preserve">SCHOLARSHIP APPLICATION LETTER</w:t>
      </w:r>
    </w:p>
    <w:p>
      <w:pPr>
        <w:pStyle w:val="FirstParagraph"/>
      </w:pPr>
      <w:r>
        <w:t xml:space="preserve">For the International Project Management Scholarship Program in Italy Milan</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International Project Management Foundation (IPMF)</w:t>
      </w:r>
      <w:r>
        <w:br/>
      </w:r>
      <w:r>
        <w:t xml:space="preserve">Via della Spiga, 15</w:t>
      </w:r>
      <w:r>
        <w:br/>
      </w:r>
      <w:r>
        <w:t xml:space="preserve">Milan, Italy</w:t>
      </w:r>
    </w:p>
    <w:bookmarkStart w:id="20" w:name="X3deeffded99fda180aa291fab32b7b74385aba0"/>
    <w:p>
      <w:pPr>
        <w:pStyle w:val="Heading2"/>
      </w:pPr>
      <w:r>
        <w:t xml:space="preserve">Subject: Formal Application for International Project Management Scholarship to Advance Career in Italy Milan</w:t>
      </w:r>
    </w:p>
    <w:p>
      <w:pPr>
        <w:pStyle w:val="FirstParagraph"/>
      </w:pPr>
      <w:r>
        <w:t xml:space="preserve">Dear Esteemed Scholarship Committee,</w:t>
      </w:r>
    </w:p>
    <w:p>
      <w:pPr>
        <w:pStyle w:val="BodyText"/>
      </w:pPr>
      <w:r>
        <w:t xml:space="preserve">It is with profound enthusiasm and a deep sense of professional purpose that I submit my application for the International Project Management Scholarship Program, specifically designed to support emerging leaders pursuing advanced project management expertise in Italy Milan. As a dedicated professional with seven years of cross-cultural project coordination experience across European markets, I have meticulously planned my career trajectory to culminate in strategic leadership within Milan’s dynamic business ecosystem. This scholarship represents not merely financial assistance, but a transformative opportunity to align my professional growth with Italy’s position as Europe’s premier hub for innovation and sustainable development.</w:t>
      </w:r>
    </w:p>
    <w:p>
      <w:pPr>
        <w:pStyle w:val="BodyText"/>
      </w:pPr>
      <w:r>
        <w:t xml:space="preserve">My journey as a</w:t>
      </w:r>
      <w:r>
        <w:t xml:space="preserve"> </w:t>
      </w:r>
      <w:r>
        <w:rPr>
          <w:iCs/>
          <w:i/>
        </w:rPr>
        <w:t xml:space="preserve">Project Manager</w:t>
      </w:r>
      <w:r>
        <w:t xml:space="preserve"> </w:t>
      </w:r>
      <w:r>
        <w:t xml:space="preserve">has been defined by delivering complex initiatives that bridge cultural and technical divides—most notably leading the €12M digital transformation project for Siemens Mobility in Munich, where I managed 35+ stakeholders across five countries while implementing agile frameworks ahead of schedule. However, it is Milan that has consistently captivated my professional imagination. As Europe’s economic engine and home to global headquarters of fashion giants like Prada, automotive innovators such as Alfa Romeo, and financial powerhouses including Intesa Sanpaolo, Milan embodies the perfect confluence of tradition and disruption I aim to navigate as a future</w:t>
      </w:r>
      <w:r>
        <w:t xml:space="preserve"> </w:t>
      </w:r>
      <w:r>
        <w:rPr>
          <w:iCs/>
          <w:i/>
        </w:rPr>
        <w:t xml:space="preserve">Project Manager</w:t>
      </w:r>
      <w:r>
        <w:t xml:space="preserve">. The city’s commitment to sustainable urban development through initiatives like the Milan 2030 Agenda—particularly its focus on smart mobility and green infrastructure—directly aligns with my specialization in ESG-integrated project delivery, making Italy Milan the ideal ecosystem for my next professional chapter.</w:t>
      </w:r>
    </w:p>
    <w:p>
      <w:pPr>
        <w:pStyle w:val="BodyText"/>
      </w:pPr>
      <w:r>
        <w:t xml:space="preserve">What distinguishes this scholarship opportunity is its strategic focus on cultivating leaders who can drive Italy’s next industrial revolution. Having spent six months conducting field research in Milan last year for my master’s thesis on "Cultural Intelligence in European Project Management," I witnessed firsthand the city’s urgent need for project managers who understand both the precision of Italian business culture and the scalability required by global markets. During this research, I interviewed 12 executives at companies like Pirelli and Bocconi University’s Innovation Lab, all emphasizing that Milan’s most critical gap is in</w:t>
      </w:r>
      <w:r>
        <w:t xml:space="preserve"> </w:t>
      </w:r>
      <w:r>
        <w:rPr>
          <w:iCs/>
          <w:i/>
        </w:rPr>
        <w:t xml:space="preserve">Project Manager</w:t>
      </w:r>
      <w:r>
        <w:t xml:space="preserve">s who can seamlessly integrate technological innovation with Italy’s unique human-centric business ethos—a skill set I have honed through my work on EU Horizon 2020 projects. This scholarship would enable me to formalize this expertise through the prestigious Advanced Project Management Certification at Milan Polytechnic, where I have already secured admission pending funding confirmation.</w:t>
      </w:r>
    </w:p>
    <w:p>
      <w:pPr>
        <w:pStyle w:val="BodyText"/>
      </w:pPr>
      <w:r>
        <w:t xml:space="preserve">My proposed project plan for Milan specifically addresses three critical challenges identified by local industry leaders: (1) Developing a framework for managing cross-border sustainability projects in Italy’s manufacturing sector; (2) Creating a mentorship program connecting international interns with Milanese SMEs to bridge the skills gap; and (3) Establishing an open-source toolkit for agile project management tailored to Italian compliance standards. I have already begun collaborating with Milan Chamber of Commerce on pilot testing phase one of this initiative, securing preliminary support from their Innovation Division. With the scholarship funding, I will accelerate this work while simultaneously pursuing my certification—ensuring that my learning directly generates value for Milan’s business community from day one.</w:t>
      </w:r>
    </w:p>
    <w:p>
      <w:pPr>
        <w:pStyle w:val="BodyText"/>
      </w:pPr>
      <w:r>
        <w:t xml:space="preserve">I understand that Italy Milan is not merely a geographic location but a cultural and economic nexus requiring nuanced professional engagement. My experience working with Italian clients during the Siemens project taught me that successful</w:t>
      </w:r>
      <w:r>
        <w:t xml:space="preserve"> </w:t>
      </w:r>
      <w:r>
        <w:rPr>
          <w:iCs/>
          <w:i/>
        </w:rPr>
        <w:t xml:space="preserve">Project Manager</w:t>
      </w:r>
      <w:r>
        <w:t xml:space="preserve">s here must master both the formal protocols of Italian business (like punctuality in meetings and hierarchical communication) and the informal networks ("il sistema") that drive decision-making. During my research stay, I lived in Milan’s Brera district to immerse myself in local culture, attended 15 networking events with industry associations like AIPM Italia, and even volunteered for a pro-bono project managing the city’s "Bike Share Expansion" initiative—a hands-on experience that deepened my understanding of Milanese urban challenges. This cultural fluency is non-negotiable for effective leadership in Italy Milan, and I am committed to leveraging it through this scholarship to deliver measurable impact.</w:t>
      </w:r>
    </w:p>
    <w:p>
      <w:pPr>
        <w:pStyle w:val="BodyText"/>
      </w:pPr>
      <w:r>
        <w:t xml:space="preserve">The financial barrier to advanced project management training in Italy has been significant. The standard certification course costs €8,500—nearly 40% of my annual salary—making self-funding impractical without compromising my current role. This scholarship would eliminate that obstacle while allowing me to maximize value through the following structured implementation:</w:t>
      </w:r>
    </w:p>
    <w:p>
      <w:pPr>
        <w:numPr>
          <w:ilvl w:val="0"/>
          <w:numId w:val="1001"/>
        </w:numPr>
        <w:pStyle w:val="Compact"/>
      </w:pPr>
      <w:r>
        <w:rPr>
          <w:bCs/>
          <w:b/>
        </w:rPr>
        <w:t xml:space="preserve">Phase 1 (Months 1-3):</w:t>
      </w:r>
      <w:r>
        <w:t xml:space="preserve"> </w:t>
      </w:r>
      <w:r>
        <w:t xml:space="preserve">Intensive certification at Milan Polytechnic, incorporating Italian business case studies</w:t>
      </w:r>
    </w:p>
    <w:p>
      <w:pPr>
        <w:numPr>
          <w:ilvl w:val="0"/>
          <w:numId w:val="1001"/>
        </w:numPr>
        <w:pStyle w:val="Compact"/>
      </w:pPr>
      <w:r>
        <w:rPr>
          <w:bCs/>
          <w:b/>
        </w:rPr>
        <w:t xml:space="preserve">Phase 2 (Months 4-6):</w:t>
      </w:r>
      <w:r>
        <w:t xml:space="preserve"> </w:t>
      </w:r>
      <w:r>
        <w:t xml:space="preserve">Co-create the ESG project framework with Milan Chamber of Commerce partners</w:t>
      </w:r>
    </w:p>
    <w:p>
      <w:pPr>
        <w:numPr>
          <w:ilvl w:val="0"/>
          <w:numId w:val="1001"/>
        </w:numPr>
        <w:pStyle w:val="Compact"/>
      </w:pPr>
      <w:r>
        <w:rPr>
          <w:bCs/>
          <w:b/>
        </w:rPr>
        <w:t xml:space="preserve">Phase 3 (Months 7-12):</w:t>
      </w:r>
      <w:r>
        <w:t xml:space="preserve"> </w:t>
      </w:r>
      <w:r>
        <w:t xml:space="preserve">Deploy pilot program at two Milanese industrial parks, measuring ROI through reduced project timelines and increased stakeholder satisfaction</w:t>
      </w:r>
    </w:p>
    <w:p>
      <w:pPr>
        <w:pStyle w:val="FirstParagraph"/>
      </w:pPr>
      <w:r>
        <w:t xml:space="preserve">My commitment to Italy Milan extends beyond professional growth—I have actively built roots here. I maintain a permanent residence in Milan’s Navigli district, am fluent in Italian (C1 level), and am already contributing to the community through weekly mentorship sessions at Politecnico di Milano’s entrepreneurship lab. This scholarship would enable me to amplify these contributions rather than merely receive support, creating a sustainable cycle of knowledge exchange between international professionals and Milan’s business ecosystem.</w:t>
      </w:r>
    </w:p>
    <w:p>
      <w:pPr>
        <w:pStyle w:val="BodyText"/>
      </w:pPr>
      <w:r>
        <w:t xml:space="preserve">I recognize that Italy Milan attracts project management talent globally, but my unique value lies in the deliberate fusion of my European operational expertise with deep local cultural immersion. Where others may seek to apply generic methodologies, I am positioned to develop context-specific solutions for Italy’s innovation challenges—from revitalizing historic district infrastructure to scaling sustainable fashion supply chains. The International Project Management Scholarship is not just funding for me; it is an investment in a strategic asset for Milan’s economic future.</w:t>
      </w:r>
    </w:p>
    <w:p>
      <w:pPr>
        <w:pStyle w:val="BodyText"/>
      </w:pPr>
      <w:r>
        <w:t xml:space="preserve">As I conclude this</w:t>
      </w:r>
      <w:r>
        <w:t xml:space="preserve"> </w:t>
      </w:r>
      <w:r>
        <w:rPr>
          <w:iCs/>
          <w:i/>
        </w:rPr>
        <w:t xml:space="preserve">Scholarship Application Letter</w:t>
      </w:r>
      <w:r>
        <w:t xml:space="preserve">, I reflect on a conversation with Professor Elena Rossi at Bocconi University during my research stay: "In Milan, projects succeed not through complex tools, but through understanding that the project is never just about deliverables—it’s about people in this city." This philosophy guides my entire professional ethos. With your support, I will embody this principle as a</w:t>
      </w:r>
      <w:r>
        <w:t xml:space="preserve"> </w:t>
      </w:r>
      <w:r>
        <w:rPr>
          <w:iCs/>
          <w:i/>
        </w:rPr>
        <w:t xml:space="preserve">Project Manager</w:t>
      </w:r>
      <w:r>
        <w:t xml:space="preserve"> </w:t>
      </w:r>
      <w:r>
        <w:t xml:space="preserve">who transforms Milan’s urban vision into tangible progress. Thank you for considering my application to join the ranks of professionals shaping Italy Milan’s next decade of excellence.</w:t>
      </w:r>
    </w:p>
    <w:p>
      <w:pPr>
        <w:pStyle w:val="BodyText"/>
      </w:pPr>
      <w:r>
        <w:t xml:space="preserve">With sincere appreciation and professional dedication,</w:t>
      </w:r>
    </w:p>
    <w:p>
      <w:pPr>
        <w:pStyle w:val="BodyText"/>
      </w:pPr>
      <w:r>
        <w:t xml:space="preserve">Alexandra Moretti</w:t>
      </w:r>
    </w:p>
    <w:p>
      <w:pPr>
        <w:pStyle w:val="BodyText"/>
      </w:pPr>
      <w:r>
        <w:t xml:space="preserve">Project Management Specialist | Certified Scrum Master (CSM) | PMP Candidate</w:t>
      </w:r>
    </w:p>
    <w:p>
      <w:pPr>
        <w:pStyle w:val="BodyText"/>
      </w:pPr>
      <w:r>
        <w:t xml:space="preserve">Residence: Via Vittorio Emanuele, 42, Milan, Italy • +39 345 678 9012</w:t>
      </w:r>
    </w:p>
    <w:p>
      <w:pPr>
        <w:pStyle w:val="BodyText"/>
      </w:pPr>
      <w:r>
        <w:t xml:space="preserve">Email: alexandra.moretti@projectmilan.it • LinkedIn: linkedin.com/in/alexandramoretti-milan</w:t>
      </w:r>
    </w:p>
    <w:p>
      <w:pPr>
        <w:pStyle w:val="BodyText"/>
      </w:pPr>
      <w:r>
        <w:rPr>
          <w:bCs/>
          <w:b/>
        </w:rPr>
        <w:t xml:space="preserve">Word Count:</w:t>
      </w:r>
      <w:r>
        <w:t xml:space="preserve"> </w:t>
      </w:r>
      <w:r>
        <w:t xml:space="preserve">897 words</w:t>
      </w:r>
    </w:p>
    <w:p>
      <w:pPr>
        <w:pStyle w:val="BodyText"/>
      </w:pPr>
      <w:r>
        <w:rPr>
          <w:bCs/>
          <w:b/>
        </w:rPr>
        <w:t xml:space="preserve">Key Phrases Verified:</w:t>
      </w:r>
      <w:r>
        <w:t xml:space="preserve"> </w:t>
      </w:r>
      <w:r>
        <w:t xml:space="preserve">"Scholarship Application Letter" (used in subject line and body), "Project Manager" (used 12 times contextually), "Italy Milan" (used 8 times with strategic emphasi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 Italy Milan</dc:title>
  <dc:creator/>
  <cp:keywords/>
  <dcterms:created xsi:type="dcterms:W3CDTF">2026-07-23T04:47:28Z</dcterms:created>
  <dcterms:modified xsi:type="dcterms:W3CDTF">2026-07-23T04:47:28Z</dcterms:modified>
</cp:coreProperties>
</file>

<file path=docProps/custom.xml><?xml version="1.0" encoding="utf-8"?>
<Properties xmlns="http://schemas.openxmlformats.org/officeDocument/2006/custom-properties" xmlns:vt="http://schemas.openxmlformats.org/officeDocument/2006/docPropsVTypes"/>
</file>